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8"/>
        <w:gridCol w:w="2370"/>
        <w:gridCol w:w="511"/>
        <w:gridCol w:w="29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 or removing their qualif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suspension.not_grid_pre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G that they no longer consider grid prequalifi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G or removing their grid prequalification.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09Z</dcterms:created>
  <dcterms:modified xsi:type="dcterms:W3CDTF">2025-10-29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